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18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0"/>
        <w:gridCol w:w="3330"/>
        <w:gridCol w:w="4770"/>
      </w:tblGrid>
      <w:tr w:rsidR="00D5432C" w:rsidRPr="00D5432C" w14:paraId="0C25E9A9" w14:textId="77777777" w:rsidTr="00F85AFB">
        <w:tc>
          <w:tcPr>
            <w:tcW w:w="4410" w:type="dxa"/>
            <w:gridSpan w:val="2"/>
            <w:hideMark/>
          </w:tcPr>
          <w:p w14:paraId="75837872" w14:textId="3BA5AC5F" w:rsidR="00AE1FFA" w:rsidRPr="00D5432C" w:rsidRDefault="00AE1FFA" w:rsidP="002077A5">
            <w:pPr>
              <w:rPr>
                <w:rFonts w:ascii="TH Sarabun New" w:hAnsi="TH Sarabun New" w:cs="TH Sarabun New"/>
                <w:sz w:val="28"/>
              </w:rPr>
            </w:pPr>
            <w:bookmarkStart w:id="0" w:name="_GoBack"/>
            <w:bookmarkEnd w:id="0"/>
            <w:r w:rsidRPr="00D5432C">
              <w:rPr>
                <w:rFonts w:ascii="TH Sarabun New" w:hAnsi="TH Sarabun New" w:cs="TH Sarabun New"/>
                <w:sz w:val="28"/>
                <w:cs/>
              </w:rPr>
              <w:t xml:space="preserve">ที่ </w:t>
            </w:r>
            <w:proofErr w:type="spellStart"/>
            <w:r w:rsidRPr="00D5432C">
              <w:rPr>
                <w:rFonts w:ascii="TH Sarabun New" w:hAnsi="TH Sarabun New" w:cs="TH Sarabun New"/>
                <w:sz w:val="28"/>
                <w:cs/>
              </w:rPr>
              <w:t>สพจ</w:t>
            </w:r>
            <w:proofErr w:type="spellEnd"/>
            <w:r w:rsidRPr="00D5432C">
              <w:rPr>
                <w:rFonts w:ascii="TH Sarabun New" w:hAnsi="TH Sarabun New" w:cs="TH Sarabun New"/>
                <w:sz w:val="28"/>
              </w:rPr>
              <w:t xml:space="preserve">. </w:t>
            </w:r>
            <w:r w:rsidR="00416E23">
              <w:rPr>
                <w:rFonts w:ascii="TH Sarabun New" w:hAnsi="TH Sarabun New" w:cs="TH Sarabun New"/>
                <w:sz w:val="28"/>
              </w:rPr>
              <w:t>{number}</w:t>
            </w:r>
          </w:p>
        </w:tc>
        <w:tc>
          <w:tcPr>
            <w:tcW w:w="4770" w:type="dxa"/>
            <w:hideMark/>
          </w:tcPr>
          <w:p w14:paraId="4FB09EEF" w14:textId="77777777" w:rsidR="00AE1FFA" w:rsidRPr="00D5432C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สโมสรนิสิตคณะแพทยศาสตร์</w:t>
            </w:r>
          </w:p>
          <w:p w14:paraId="45CE086C" w14:textId="77777777" w:rsidR="00AE1FFA" w:rsidRPr="00D5432C" w:rsidRDefault="00AE1FFA" w:rsidP="002077A5">
            <w:pPr>
              <w:jc w:val="right"/>
              <w:rPr>
                <w:rFonts w:ascii="TH Sarabun New" w:hAnsi="TH Sarabun New" w:cs="TH Sarabun New"/>
                <w:sz w:val="28"/>
              </w:rPr>
            </w:pPr>
            <w:r w:rsidRPr="00D5432C">
              <w:rPr>
                <w:rFonts w:ascii="TH Sarabun New" w:hAnsi="TH Sarabun New" w:cs="TH Sarabun New"/>
                <w:sz w:val="28"/>
                <w:cs/>
              </w:rPr>
              <w:t>จุฬาลงกรณ์มหาวิทยาลัย</w:t>
            </w:r>
          </w:p>
        </w:tc>
      </w:tr>
      <w:tr w:rsidR="008A4125" w:rsidRPr="00D5432C" w14:paraId="0767C4E7" w14:textId="77777777" w:rsidTr="00F85AFB">
        <w:tc>
          <w:tcPr>
            <w:tcW w:w="1080" w:type="dxa"/>
          </w:tcPr>
          <w:p w14:paraId="2581A461" w14:textId="77777777" w:rsidR="008A4125" w:rsidRPr="00D5432C" w:rsidRDefault="008A4125" w:rsidP="008A4125">
            <w:pPr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8100" w:type="dxa"/>
            <w:gridSpan w:val="2"/>
            <w:hideMark/>
          </w:tcPr>
          <w:p w14:paraId="798BE89D" w14:textId="0999E269" w:rsidR="008A4125" w:rsidRPr="00D5432C" w:rsidRDefault="008A4125" w:rsidP="008A4125">
            <w:pPr>
              <w:jc w:val="center"/>
              <w:rPr>
                <w:rFonts w:ascii="TH Sarabun New" w:eastAsiaTheme="minorEastAsia" w:hAnsi="TH Sarabun New" w:cs="TH Sarabun New"/>
                <w:sz w:val="28"/>
                <w:lang w:eastAsia="ja-JP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date}</w:t>
            </w:r>
          </w:p>
        </w:tc>
      </w:tr>
    </w:tbl>
    <w:p w14:paraId="32F97AC1" w14:textId="71DB1AF8" w:rsidR="00AE1FFA" w:rsidRPr="00D5432C" w:rsidRDefault="00AE1FFA" w:rsidP="00AE1FFA">
      <w:pPr>
        <w:pStyle w:val="textbox"/>
        <w:shd w:val="clear" w:color="auto" w:fill="FFFFFF"/>
        <w:spacing w:before="120" w:beforeAutospacing="0" w:after="0" w:afterAutospacing="0"/>
        <w:rPr>
          <w:rFonts w:ascii="TH Sarabun New" w:hAnsi="TH Sarabun New" w:cs="TH Sarabun New"/>
          <w:sz w:val="28"/>
          <w:szCs w:val="28"/>
          <w:cs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เรื่อง</w:t>
      </w:r>
      <w:r w:rsidRPr="00D5432C">
        <w:rPr>
          <w:rFonts w:ascii="TH Sarabun New" w:hAnsi="TH Sarabun New" w:cs="TH Sarabun New"/>
          <w:sz w:val="28"/>
          <w:szCs w:val="28"/>
        </w:rPr>
        <w:t xml:space="preserve"> </w:t>
      </w:r>
      <w:r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</w:t>
      </w:r>
      <w:r w:rsidR="00620690">
        <w:rPr>
          <w:rFonts w:ascii="TH Sarabun New" w:hAnsi="TH Sarabun New" w:cs="TH Sarabun New"/>
          <w:sz w:val="28"/>
          <w:szCs w:val="28"/>
        </w:rPr>
        <w:t>name</w:t>
      </w:r>
      <w:r w:rsidR="005E5827">
        <w:rPr>
          <w:rFonts w:ascii="TH Sarabun New" w:hAnsi="TH Sarabun New" w:cs="TH Sarabun New"/>
          <w:sz w:val="28"/>
          <w:szCs w:val="28"/>
        </w:rPr>
        <w:t>}</w:t>
      </w:r>
    </w:p>
    <w:p w14:paraId="27E717BB" w14:textId="6D71C32E" w:rsidR="00AE1FFA" w:rsidRDefault="00AE1FFA" w:rsidP="00AE1FFA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เรียน</w:t>
      </w:r>
      <w:r w:rsidRPr="00D5432C">
        <w:rPr>
          <w:rFonts w:ascii="TH Sarabun New" w:hAnsi="TH Sarabun New" w:cs="TH Sarabun New"/>
          <w:sz w:val="28"/>
          <w:szCs w:val="28"/>
        </w:rPr>
        <w:t xml:space="preserve"> </w:t>
      </w:r>
      <w:r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to}</w:t>
      </w:r>
      <w:r w:rsidR="00092E5A">
        <w:rPr>
          <w:rFonts w:ascii="TH Sarabun New" w:hAnsi="TH Sarabun New" w:cs="TH Sarabun New"/>
          <w:sz w:val="28"/>
          <w:szCs w:val="28"/>
        </w:rPr>
        <w:t>{#attachment}</w:t>
      </w:r>
    </w:p>
    <w:p w14:paraId="2929DA7B" w14:textId="492A0E42" w:rsidR="00D4390C" w:rsidRPr="00D5432C" w:rsidRDefault="00AE1FFA" w:rsidP="00843C96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sz w:val="28"/>
          <w:szCs w:val="28"/>
        </w:rPr>
      </w:pPr>
      <w:r w:rsidRPr="00D5432C">
        <w:rPr>
          <w:rFonts w:ascii="TH Sarabun New" w:hAnsi="TH Sarabun New" w:cs="TH Sarabun New"/>
          <w:sz w:val="28"/>
          <w:szCs w:val="28"/>
          <w:cs/>
        </w:rPr>
        <w:t>สิ่งที่ส่งมาด้วย</w:t>
      </w:r>
      <w:r w:rsidR="006C6268" w:rsidRPr="00D5432C">
        <w:rPr>
          <w:rFonts w:ascii="TH Sarabun New" w:hAnsi="TH Sarabun New" w:cs="TH Sarabun New"/>
          <w:sz w:val="28"/>
          <w:szCs w:val="28"/>
          <w:cs/>
        </w:rPr>
        <w:tab/>
      </w:r>
      <w:r w:rsidR="005E5827">
        <w:rPr>
          <w:rFonts w:ascii="TH Sarabun New" w:hAnsi="TH Sarabun New" w:cs="TH Sarabun New"/>
          <w:sz w:val="28"/>
          <w:szCs w:val="28"/>
        </w:rPr>
        <w:t>{attachment}</w:t>
      </w:r>
      <w:r w:rsidR="00D4390C">
        <w:rPr>
          <w:rFonts w:ascii="TH Sarabun New" w:hAnsi="TH Sarabun New" w:cs="TH Sarabun New"/>
          <w:sz w:val="28"/>
          <w:szCs w:val="28"/>
        </w:rPr>
        <w:t>{/}</w:t>
      </w:r>
    </w:p>
    <w:p w14:paraId="6B247520" w14:textId="77B96414" w:rsidR="006331BA" w:rsidRPr="00D4387B" w:rsidRDefault="00356260" w:rsidP="003918DD">
      <w:pPr>
        <w:pStyle w:val="Default"/>
        <w:spacing w:before="120" w:after="120"/>
        <w:ind w:firstLine="720"/>
        <w:jc w:val="thaiDistribute"/>
        <w:rPr>
          <w:sz w:val="28"/>
          <w:szCs w:val="28"/>
          <w:cs/>
        </w:rPr>
      </w:pPr>
      <w:r>
        <w:rPr>
          <w:sz w:val="28"/>
          <w:szCs w:val="28"/>
        </w:rPr>
        <w:t>{paragraph_1}</w:t>
      </w:r>
    </w:p>
    <w:p w14:paraId="282E8981" w14:textId="6866C03F" w:rsidR="006E07A5" w:rsidRPr="00D4387B" w:rsidRDefault="00356260" w:rsidP="006E07A5">
      <w:pPr>
        <w:pStyle w:val="Default"/>
        <w:spacing w:before="120" w:after="120"/>
        <w:ind w:firstLine="720"/>
        <w:jc w:val="thaiDistribute"/>
        <w:rPr>
          <w:sz w:val="28"/>
          <w:szCs w:val="28"/>
          <w:cs/>
        </w:rPr>
      </w:pPr>
      <w:r>
        <w:rPr>
          <w:sz w:val="28"/>
          <w:szCs w:val="28"/>
        </w:rPr>
        <w:t>{paragraph_2}</w:t>
      </w:r>
    </w:p>
    <w:p w14:paraId="69FFB02C" w14:textId="3627F740" w:rsidR="006331BA" w:rsidRPr="000F301A" w:rsidRDefault="00356260" w:rsidP="001F51B9">
      <w:pPr>
        <w:pStyle w:val="Default"/>
        <w:spacing w:before="60" w:after="120"/>
        <w:ind w:firstLine="720"/>
        <w:jc w:val="thaiDistribute"/>
        <w:rPr>
          <w:sz w:val="28"/>
          <w:szCs w:val="28"/>
        </w:rPr>
      </w:pPr>
      <w:r>
        <w:rPr>
          <w:sz w:val="28"/>
          <w:szCs w:val="28"/>
        </w:rPr>
        <w:t>{paragraph</w:t>
      </w:r>
      <w:r w:rsidR="00192106">
        <w:rPr>
          <w:sz w:val="28"/>
          <w:szCs w:val="28"/>
        </w:rPr>
        <w:t>_3</w:t>
      </w:r>
      <w:r>
        <w:rPr>
          <w:sz w:val="28"/>
          <w:szCs w:val="28"/>
        </w:rPr>
        <w:t>}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098"/>
        <w:gridCol w:w="8144"/>
      </w:tblGrid>
      <w:tr w:rsidR="001F51B9" w:rsidRPr="00D5432C" w14:paraId="7DA5B53E" w14:textId="77777777" w:rsidTr="004157BE">
        <w:tc>
          <w:tcPr>
            <w:tcW w:w="1098" w:type="dxa"/>
            <w:shd w:val="clear" w:color="auto" w:fill="FFFFFF" w:themeFill="background1"/>
          </w:tcPr>
          <w:p w14:paraId="0BAB8E9D" w14:textId="77777777" w:rsidR="001F51B9" w:rsidRPr="00ED2D6D" w:rsidRDefault="001F51B9" w:rsidP="004157BE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4F8ACEF0" w14:textId="77777777" w:rsidR="001F51B9" w:rsidRPr="00D5432C" w:rsidRDefault="001F51B9" w:rsidP="004157BE">
            <w:pPr>
              <w:tabs>
                <w:tab w:val="center" w:pos="1080"/>
              </w:tabs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1B31A5FB" w14:textId="1D3DF152" w:rsidR="001F51B9" w:rsidRPr="00D5432C" w:rsidRDefault="00192106" w:rsidP="004157BE">
            <w:pPr>
              <w:tabs>
                <w:tab w:val="center" w:pos="421"/>
              </w:tabs>
              <w:jc w:val="center"/>
              <w:rPr>
                <w:rFonts w:ascii="TH Sarabun New" w:eastAsia="TH Sarabun New" w:hAnsi="TH Sarabun New" w:cs="TH Sarabun New"/>
                <w:sz w:val="28"/>
                <w:cs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</w:t>
            </w:r>
            <w:r w:rsidR="00B068C1">
              <w:rPr>
                <w:rFonts w:ascii="TH Sarabun New" w:eastAsia="TH Sarabun New" w:hAnsi="TH Sarabun New" w:cs="TH Sarabun New"/>
                <w:sz w:val="28"/>
              </w:rPr>
              <w:t>close</w:t>
            </w:r>
            <w:r w:rsidR="00E50E92">
              <w:rPr>
                <w:rFonts w:ascii="TH Sarabun New" w:eastAsia="TH Sarabun New" w:hAnsi="TH Sarabun New" w:cs="TH Sarabun New"/>
                <w:sz w:val="28"/>
              </w:rPr>
              <w:t>}</w:t>
            </w:r>
          </w:p>
          <w:p w14:paraId="5AB94B06" w14:textId="77777777" w:rsidR="001F51B9" w:rsidRPr="00D5432C" w:rsidRDefault="001F51B9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44"/>
                <w:szCs w:val="44"/>
              </w:rPr>
            </w:pPr>
          </w:p>
          <w:p w14:paraId="118011E7" w14:textId="002070A0" w:rsidR="001F51B9" w:rsidRPr="00D5432C" w:rsidRDefault="00B068C1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name}</w:t>
            </w:r>
          </w:p>
          <w:p w14:paraId="793B93E5" w14:textId="13209DBE" w:rsidR="001F51B9" w:rsidRPr="00D5432C" w:rsidRDefault="00B068C1" w:rsidP="004157BE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1_title}</w:t>
            </w:r>
          </w:p>
        </w:tc>
      </w:tr>
      <w:tr w:rsidR="0080701A" w:rsidRPr="00D5432C" w14:paraId="1EDDDCBA" w14:textId="77777777" w:rsidTr="004157BE">
        <w:tc>
          <w:tcPr>
            <w:tcW w:w="1098" w:type="dxa"/>
            <w:shd w:val="clear" w:color="auto" w:fill="FFFFFF" w:themeFill="background1"/>
          </w:tcPr>
          <w:p w14:paraId="592711DE" w14:textId="77777777" w:rsidR="0080701A" w:rsidRPr="00E22FC1" w:rsidRDefault="0080701A" w:rsidP="0080701A">
            <w:pPr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7CA5C313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7E39A4C9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0473C103" w14:textId="77777777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name}</w:t>
            </w:r>
          </w:p>
          <w:p w14:paraId="7CECAE0B" w14:textId="67C04BA8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2_title}</w:t>
            </w:r>
          </w:p>
        </w:tc>
      </w:tr>
      <w:tr w:rsidR="0080701A" w:rsidRPr="00D5432C" w14:paraId="0E1A5C0B" w14:textId="77777777" w:rsidTr="004157BE">
        <w:tc>
          <w:tcPr>
            <w:tcW w:w="1098" w:type="dxa"/>
            <w:shd w:val="clear" w:color="auto" w:fill="FFFFFF" w:themeFill="background1"/>
          </w:tcPr>
          <w:p w14:paraId="4284D24E" w14:textId="77777777" w:rsidR="0080701A" w:rsidRPr="00E22FC1" w:rsidRDefault="0080701A" w:rsidP="0080701A">
            <w:pPr>
              <w:rPr>
                <w:rFonts w:ascii="TH Sarabun New" w:eastAsia="TH Sarabun New" w:hAnsi="TH Sarabun New" w:cs="TH Sarabun New"/>
                <w:sz w:val="28"/>
              </w:rPr>
            </w:pPr>
          </w:p>
        </w:tc>
        <w:tc>
          <w:tcPr>
            <w:tcW w:w="8144" w:type="dxa"/>
            <w:shd w:val="clear" w:color="auto" w:fill="FFFFFF" w:themeFill="background1"/>
          </w:tcPr>
          <w:p w14:paraId="63D24026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13F3E951" w14:textId="77777777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</w:p>
          <w:p w14:paraId="0F4A9767" w14:textId="7974011F" w:rsidR="0080701A" w:rsidRPr="00D5432C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name}</w:t>
            </w:r>
          </w:p>
          <w:p w14:paraId="7C84CF87" w14:textId="4CF476B4" w:rsidR="0080701A" w:rsidRDefault="0080701A" w:rsidP="0080701A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sz w:val="28"/>
              </w:rPr>
            </w:pPr>
            <w:r>
              <w:rPr>
                <w:rFonts w:ascii="TH Sarabun New" w:eastAsia="TH Sarabun New" w:hAnsi="TH Sarabun New" w:cs="TH Sarabun New"/>
                <w:sz w:val="28"/>
              </w:rPr>
              <w:t>{signer_3_title}</w:t>
            </w:r>
          </w:p>
        </w:tc>
      </w:tr>
    </w:tbl>
    <w:p w14:paraId="3414DF2A" w14:textId="7C35EEAE" w:rsidR="00614C4D" w:rsidRPr="00D5432C" w:rsidRDefault="00614C4D" w:rsidP="00CD2B02">
      <w:pPr>
        <w:rPr>
          <w:rFonts w:ascii="TH Sarabun New" w:hAnsi="TH Sarabun New" w:cs="TH Sarabun New"/>
          <w:sz w:val="32"/>
          <w:szCs w:val="32"/>
        </w:rPr>
      </w:pPr>
    </w:p>
    <w:sectPr w:rsidR="00614C4D" w:rsidRPr="00D5432C" w:rsidSect="00CD2B02">
      <w:headerReference w:type="default" r:id="rId8"/>
      <w:footerReference w:type="default" r:id="rId9"/>
      <w:pgSz w:w="11907" w:h="16840" w:code="9"/>
      <w:pgMar w:top="1440" w:right="1440" w:bottom="1440" w:left="1440" w:header="720" w:footer="720" w:gutter="0"/>
      <w:pgNumType w:fmt="thaiNumbers" w:start="1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E925C8" w14:textId="77777777" w:rsidR="00C95CAA" w:rsidRDefault="00C95CAA">
      <w:r>
        <w:separator/>
      </w:r>
    </w:p>
  </w:endnote>
  <w:endnote w:type="continuationSeparator" w:id="0">
    <w:p w14:paraId="189D1E3F" w14:textId="77777777" w:rsidR="00C95CAA" w:rsidRDefault="00C95C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AEA31" w14:textId="16791B23" w:rsidR="00E121EA" w:rsidRPr="003B3D66" w:rsidRDefault="00E121EA" w:rsidP="00244F75">
    <w:pPr>
      <w:rPr>
        <w:rFonts w:ascii="TH Sarabun New" w:hAnsi="TH Sarabun New" w:cs="TH Sarabun New"/>
        <w:spacing w:val="5"/>
        <w:szCs w:val="24"/>
        <w:lang w:eastAsia="ja-JP"/>
      </w:rPr>
    </w:pPr>
    <w:r w:rsidRPr="003A66A6">
      <w:rPr>
        <w:rFonts w:ascii="TH Sarabun New" w:hAnsi="TH Sarabun New" w:cs="TH Sarabun New" w:hint="cs"/>
        <w:szCs w:val="24"/>
        <w:cs/>
      </w:rPr>
      <w:t>นิ</w:t>
    </w:r>
    <w:r w:rsidRPr="003A66A6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5E5827">
      <w:rPr>
        <w:rFonts w:ascii="TH Sarabun New" w:eastAsia="TH SarabunPSK" w:hAnsi="TH Sarabun New" w:cs="TH Sarabun New"/>
        <w:szCs w:val="24"/>
      </w:rPr>
      <w:t>{</w:t>
    </w:r>
    <w:proofErr w:type="spellStart"/>
    <w:r w:rsidR="005E5827">
      <w:rPr>
        <w:rFonts w:ascii="TH Sarabun New" w:eastAsia="TH SarabunPSK" w:hAnsi="TH Sarabun New" w:cs="TH Sarabun New"/>
        <w:szCs w:val="24"/>
      </w:rPr>
      <w:t>contact_name</w:t>
    </w:r>
    <w:proofErr w:type="spellEnd"/>
    <w:r w:rsidR="005E5827">
      <w:rPr>
        <w:rFonts w:ascii="TH Sarabun New" w:eastAsia="TH SarabunPSK" w:hAnsi="TH Sarabun New" w:cs="TH Sarabun New"/>
        <w:szCs w:val="24"/>
      </w:rPr>
      <w:t>}</w:t>
    </w:r>
    <w:r w:rsidR="00244F75" w:rsidRPr="00244F75">
      <w:rPr>
        <w:rFonts w:ascii="TH Sarabun New" w:eastAsia="TH SarabunPSK" w:hAnsi="TH Sarabun New" w:cs="TH Sarabun New"/>
        <w:szCs w:val="24"/>
        <w:cs/>
      </w:rPr>
      <w:t xml:space="preserve"> </w:t>
    </w:r>
    <w:r w:rsidR="00244F75">
      <w:rPr>
        <w:rFonts w:ascii="TH Sarabun New" w:eastAsia="TH SarabunPSK" w:hAnsi="TH Sarabun New" w:cs="TH Sarabun New" w:hint="cs"/>
        <w:szCs w:val="24"/>
        <w:cs/>
      </w:rPr>
      <w:t>(</w:t>
    </w:r>
    <w:r w:rsidR="00244F75" w:rsidRPr="00244F75">
      <w:rPr>
        <w:rFonts w:ascii="TH Sarabun New" w:eastAsia="TH SarabunPSK" w:hAnsi="TH Sarabun New" w:cs="TH Sarabun New"/>
        <w:szCs w:val="24"/>
        <w:cs/>
      </w:rPr>
      <w:t xml:space="preserve">หมายเลขโทรศัพท์ </w:t>
    </w:r>
    <w:r w:rsidR="005E5827">
      <w:rPr>
        <w:rFonts w:ascii="TH Sarabun New" w:eastAsia="TH SarabunPSK" w:hAnsi="TH Sarabun New" w:cs="TH Sarabun New"/>
        <w:szCs w:val="24"/>
      </w:rPr>
      <w:t>{</w:t>
    </w:r>
    <w:proofErr w:type="spellStart"/>
    <w:r w:rsidR="005E5827">
      <w:rPr>
        <w:rFonts w:ascii="TH Sarabun New" w:eastAsia="TH SarabunPSK" w:hAnsi="TH Sarabun New" w:cs="TH Sarabun New"/>
        <w:szCs w:val="24"/>
      </w:rPr>
      <w:t>contact_phone</w:t>
    </w:r>
    <w:proofErr w:type="spellEnd"/>
    <w:r w:rsidR="005E5827">
      <w:rPr>
        <w:rFonts w:ascii="TH Sarabun New" w:eastAsia="TH SarabunPSK" w:hAnsi="TH Sarabun New" w:cs="TH Sarabun New"/>
        <w:szCs w:val="24"/>
      </w:rPr>
      <w:t>}</w:t>
    </w:r>
    <w:r w:rsidR="00244F75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D8B5C" w14:textId="77777777" w:rsidR="00C95CAA" w:rsidRDefault="00C95CAA">
      <w:r>
        <w:separator/>
      </w:r>
    </w:p>
  </w:footnote>
  <w:footnote w:type="continuationSeparator" w:id="0">
    <w:p w14:paraId="7A95DBD4" w14:textId="77777777" w:rsidR="00C95CAA" w:rsidRDefault="00C95C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07438E" w14:textId="77777777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</w:rPr>
      <w:drawing>
        <wp:inline distT="0" distB="0" distL="0" distR="0" wp14:anchorId="20B77EA5" wp14:editId="3A825489">
          <wp:extent cx="2500129" cy="900000"/>
          <wp:effectExtent l="0" t="0" r="0" b="0"/>
          <wp:docPr id="3" name="Picture 3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70A0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2582BD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757A4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7924A3"/>
    <w:multiLevelType w:val="hybridMultilevel"/>
    <w:tmpl w:val="856271A8"/>
    <w:lvl w:ilvl="0" w:tplc="FEAEDBFA">
      <w:start w:val="1"/>
      <w:numFmt w:val="thaiNumbers"/>
      <w:lvlText w:val="%1."/>
      <w:lvlJc w:val="left"/>
      <w:pPr>
        <w:ind w:left="18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AE5371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2532EC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3945820"/>
    <w:multiLevelType w:val="hybridMultilevel"/>
    <w:tmpl w:val="5894BFA4"/>
    <w:lvl w:ilvl="0" w:tplc="5B4E5076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5906898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8327B1"/>
    <w:multiLevelType w:val="hybridMultilevel"/>
    <w:tmpl w:val="A442EAA2"/>
    <w:lvl w:ilvl="0" w:tplc="96D4F03A">
      <w:start w:val="1"/>
      <w:numFmt w:val="thaiNumbers"/>
      <w:lvlText w:val="%1."/>
      <w:lvlJc w:val="left"/>
      <w:pPr>
        <w:ind w:left="1800" w:hanging="360"/>
      </w:pPr>
      <w:rPr>
        <w:rFonts w:hint="default"/>
        <w:color w:val="000000"/>
        <w:sz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E66719B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FAA731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22B0D5A"/>
    <w:multiLevelType w:val="hybridMultilevel"/>
    <w:tmpl w:val="BA386E8C"/>
    <w:lvl w:ilvl="0" w:tplc="C54A2806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2C462874"/>
    <w:multiLevelType w:val="hybridMultilevel"/>
    <w:tmpl w:val="995CD1D0"/>
    <w:lvl w:ilvl="0" w:tplc="092062A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D6F3BCB"/>
    <w:multiLevelType w:val="hybridMultilevel"/>
    <w:tmpl w:val="FB0A4942"/>
    <w:lvl w:ilvl="0" w:tplc="34BEAB2A">
      <w:start w:val="11"/>
      <w:numFmt w:val="thaiNumbers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E5F1EFF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2FC30917"/>
    <w:multiLevelType w:val="hybridMultilevel"/>
    <w:tmpl w:val="C9DE01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47354F9"/>
    <w:multiLevelType w:val="hybridMultilevel"/>
    <w:tmpl w:val="2D78B280"/>
    <w:lvl w:ilvl="0" w:tplc="BEB22CD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B5155B8"/>
    <w:multiLevelType w:val="hybridMultilevel"/>
    <w:tmpl w:val="972E5034"/>
    <w:lvl w:ilvl="0" w:tplc="0409000F">
      <w:start w:val="1"/>
      <w:numFmt w:val="decimal"/>
      <w:lvlText w:val="%1."/>
      <w:lvlJc w:val="left"/>
      <w:pPr>
        <w:ind w:left="2142" w:hanging="360"/>
      </w:pPr>
    </w:lvl>
    <w:lvl w:ilvl="1" w:tplc="04090019" w:tentative="1">
      <w:start w:val="1"/>
      <w:numFmt w:val="lowerLetter"/>
      <w:lvlText w:val="%2."/>
      <w:lvlJc w:val="left"/>
      <w:pPr>
        <w:ind w:left="2862" w:hanging="360"/>
      </w:pPr>
    </w:lvl>
    <w:lvl w:ilvl="2" w:tplc="0409001B" w:tentative="1">
      <w:start w:val="1"/>
      <w:numFmt w:val="lowerRoman"/>
      <w:lvlText w:val="%3."/>
      <w:lvlJc w:val="right"/>
      <w:pPr>
        <w:ind w:left="3582" w:hanging="180"/>
      </w:pPr>
    </w:lvl>
    <w:lvl w:ilvl="3" w:tplc="0409000F" w:tentative="1">
      <w:start w:val="1"/>
      <w:numFmt w:val="decimal"/>
      <w:lvlText w:val="%4."/>
      <w:lvlJc w:val="left"/>
      <w:pPr>
        <w:ind w:left="4302" w:hanging="360"/>
      </w:pPr>
    </w:lvl>
    <w:lvl w:ilvl="4" w:tplc="04090019" w:tentative="1">
      <w:start w:val="1"/>
      <w:numFmt w:val="lowerLetter"/>
      <w:lvlText w:val="%5."/>
      <w:lvlJc w:val="left"/>
      <w:pPr>
        <w:ind w:left="5022" w:hanging="360"/>
      </w:pPr>
    </w:lvl>
    <w:lvl w:ilvl="5" w:tplc="0409001B" w:tentative="1">
      <w:start w:val="1"/>
      <w:numFmt w:val="lowerRoman"/>
      <w:lvlText w:val="%6."/>
      <w:lvlJc w:val="right"/>
      <w:pPr>
        <w:ind w:left="5742" w:hanging="180"/>
      </w:pPr>
    </w:lvl>
    <w:lvl w:ilvl="6" w:tplc="0409000F" w:tentative="1">
      <w:start w:val="1"/>
      <w:numFmt w:val="decimal"/>
      <w:lvlText w:val="%7."/>
      <w:lvlJc w:val="left"/>
      <w:pPr>
        <w:ind w:left="6462" w:hanging="360"/>
      </w:pPr>
    </w:lvl>
    <w:lvl w:ilvl="7" w:tplc="04090019" w:tentative="1">
      <w:start w:val="1"/>
      <w:numFmt w:val="lowerLetter"/>
      <w:lvlText w:val="%8."/>
      <w:lvlJc w:val="left"/>
      <w:pPr>
        <w:ind w:left="7182" w:hanging="360"/>
      </w:pPr>
    </w:lvl>
    <w:lvl w:ilvl="8" w:tplc="0409001B" w:tentative="1">
      <w:start w:val="1"/>
      <w:numFmt w:val="lowerRoman"/>
      <w:lvlText w:val="%9."/>
      <w:lvlJc w:val="right"/>
      <w:pPr>
        <w:ind w:left="7902" w:hanging="180"/>
      </w:pPr>
    </w:lvl>
  </w:abstractNum>
  <w:abstractNum w:abstractNumId="18" w15:restartNumberingAfterBreak="0">
    <w:nsid w:val="3B6265E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0257C0"/>
    <w:multiLevelType w:val="multilevel"/>
    <w:tmpl w:val="F3A6E4AC"/>
    <w:lvl w:ilvl="0">
      <w:start w:val="1"/>
      <w:numFmt w:val="thaiNumbers"/>
      <w:lvlText w:val="%1."/>
      <w:lvlJc w:val="left"/>
      <w:pPr>
        <w:ind w:left="1778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21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20" w15:restartNumberingAfterBreak="0">
    <w:nsid w:val="3CC342FC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31B2364"/>
    <w:multiLevelType w:val="hybridMultilevel"/>
    <w:tmpl w:val="7A4EA2A2"/>
    <w:lvl w:ilvl="0" w:tplc="CD523BB0">
      <w:start w:val="1"/>
      <w:numFmt w:val="thaiNumbers"/>
      <w:lvlText w:val="%1."/>
      <w:lvlJc w:val="left"/>
      <w:pPr>
        <w:ind w:left="1800" w:hanging="360"/>
      </w:pPr>
      <w:rPr>
        <w:rFonts w:hint="default"/>
        <w:b w:val="0"/>
        <w:bCs w:val="0"/>
        <w:color w:val="auto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46CB1D0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7A24A17"/>
    <w:multiLevelType w:val="hybridMultilevel"/>
    <w:tmpl w:val="7C88E65A"/>
    <w:lvl w:ilvl="0" w:tplc="90326552">
      <w:start w:val="1"/>
      <w:numFmt w:val="thaiNumbers"/>
      <w:lvlText w:val="%1."/>
      <w:lvlJc w:val="left"/>
      <w:pPr>
        <w:ind w:left="180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BC6425D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E845806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0C557F8"/>
    <w:multiLevelType w:val="hybridMultilevel"/>
    <w:tmpl w:val="C7B4D4B0"/>
    <w:lvl w:ilvl="0" w:tplc="F96AE632">
      <w:start w:val="22"/>
      <w:numFmt w:val="thaiNumbers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FE799A"/>
    <w:multiLevelType w:val="hybridMultilevel"/>
    <w:tmpl w:val="3108808C"/>
    <w:lvl w:ilvl="0" w:tplc="AFFCE3BC">
      <w:start w:val="1"/>
      <w:numFmt w:val="thaiNumbers"/>
      <w:lvlText w:val="%1."/>
      <w:lvlJc w:val="left"/>
      <w:pPr>
        <w:ind w:left="2010" w:hanging="360"/>
      </w:pPr>
      <w:rPr>
        <w:rFonts w:hint="default"/>
        <w:color w:val="373E4D"/>
      </w:rPr>
    </w:lvl>
    <w:lvl w:ilvl="1" w:tplc="04090019" w:tentative="1">
      <w:start w:val="1"/>
      <w:numFmt w:val="lowerLetter"/>
      <w:lvlText w:val="%2."/>
      <w:lvlJc w:val="left"/>
      <w:pPr>
        <w:ind w:left="2730" w:hanging="360"/>
      </w:pPr>
    </w:lvl>
    <w:lvl w:ilvl="2" w:tplc="0409001B" w:tentative="1">
      <w:start w:val="1"/>
      <w:numFmt w:val="lowerRoman"/>
      <w:lvlText w:val="%3."/>
      <w:lvlJc w:val="right"/>
      <w:pPr>
        <w:ind w:left="3450" w:hanging="180"/>
      </w:pPr>
    </w:lvl>
    <w:lvl w:ilvl="3" w:tplc="0409000F" w:tentative="1">
      <w:start w:val="1"/>
      <w:numFmt w:val="decimal"/>
      <w:lvlText w:val="%4."/>
      <w:lvlJc w:val="left"/>
      <w:pPr>
        <w:ind w:left="4170" w:hanging="360"/>
      </w:pPr>
    </w:lvl>
    <w:lvl w:ilvl="4" w:tplc="04090019" w:tentative="1">
      <w:start w:val="1"/>
      <w:numFmt w:val="lowerLetter"/>
      <w:lvlText w:val="%5."/>
      <w:lvlJc w:val="left"/>
      <w:pPr>
        <w:ind w:left="4890" w:hanging="360"/>
      </w:pPr>
    </w:lvl>
    <w:lvl w:ilvl="5" w:tplc="0409001B" w:tentative="1">
      <w:start w:val="1"/>
      <w:numFmt w:val="lowerRoman"/>
      <w:lvlText w:val="%6."/>
      <w:lvlJc w:val="right"/>
      <w:pPr>
        <w:ind w:left="5610" w:hanging="180"/>
      </w:pPr>
    </w:lvl>
    <w:lvl w:ilvl="6" w:tplc="0409000F" w:tentative="1">
      <w:start w:val="1"/>
      <w:numFmt w:val="decimal"/>
      <w:lvlText w:val="%7."/>
      <w:lvlJc w:val="left"/>
      <w:pPr>
        <w:ind w:left="6330" w:hanging="360"/>
      </w:pPr>
    </w:lvl>
    <w:lvl w:ilvl="7" w:tplc="04090019" w:tentative="1">
      <w:start w:val="1"/>
      <w:numFmt w:val="lowerLetter"/>
      <w:lvlText w:val="%8."/>
      <w:lvlJc w:val="left"/>
      <w:pPr>
        <w:ind w:left="7050" w:hanging="360"/>
      </w:pPr>
    </w:lvl>
    <w:lvl w:ilvl="8" w:tplc="0409001B" w:tentative="1">
      <w:start w:val="1"/>
      <w:numFmt w:val="lowerRoman"/>
      <w:lvlText w:val="%9."/>
      <w:lvlJc w:val="right"/>
      <w:pPr>
        <w:ind w:left="7770" w:hanging="180"/>
      </w:pPr>
    </w:lvl>
  </w:abstractNum>
  <w:abstractNum w:abstractNumId="28" w15:restartNumberingAfterBreak="0">
    <w:nsid w:val="5D1F4463"/>
    <w:multiLevelType w:val="hybridMultilevel"/>
    <w:tmpl w:val="3C8EA260"/>
    <w:lvl w:ilvl="0" w:tplc="65C49A3E">
      <w:start w:val="1"/>
      <w:numFmt w:val="thaiNumbers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E17E1F1E">
      <w:start w:val="1"/>
      <w:numFmt w:val="thaiNumbers"/>
      <w:lvlText w:val="%2."/>
      <w:lvlJc w:val="left"/>
      <w:pPr>
        <w:ind w:left="2520" w:hanging="360"/>
      </w:pPr>
      <w:rPr>
        <w:rFonts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EA77CA2"/>
    <w:multiLevelType w:val="hybridMultilevel"/>
    <w:tmpl w:val="40F44B0A"/>
    <w:lvl w:ilvl="0" w:tplc="025CCAE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04A3B20"/>
    <w:multiLevelType w:val="hybridMultilevel"/>
    <w:tmpl w:val="3022F926"/>
    <w:lvl w:ilvl="0" w:tplc="91C82824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0544280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378325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3" w15:restartNumberingAfterBreak="0">
    <w:nsid w:val="63AD3341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4" w15:restartNumberingAfterBreak="0">
    <w:nsid w:val="65E96C97"/>
    <w:multiLevelType w:val="multilevel"/>
    <w:tmpl w:val="F3A6E4AC"/>
    <w:lvl w:ilvl="0">
      <w:start w:val="1"/>
      <w:numFmt w:val="thaiNumbers"/>
      <w:lvlText w:val="%1."/>
      <w:lvlJc w:val="left"/>
      <w:pPr>
        <w:ind w:left="1778" w:hanging="360"/>
      </w:pPr>
      <w:rPr>
        <w:rFonts w:hint="default"/>
        <w:b/>
        <w:bCs/>
      </w:rPr>
    </w:lvl>
    <w:lvl w:ilvl="1">
      <w:start w:val="1"/>
      <w:numFmt w:val="decimal"/>
      <w:lvlText w:val="%1.%2."/>
      <w:lvlJc w:val="left"/>
      <w:pPr>
        <w:ind w:left="2210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2642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146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50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154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658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162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38" w:hanging="1440"/>
      </w:pPr>
      <w:rPr>
        <w:rFonts w:hint="default"/>
      </w:rPr>
    </w:lvl>
  </w:abstractNum>
  <w:abstractNum w:abstractNumId="35" w15:restartNumberingAfterBreak="0">
    <w:nsid w:val="661D2605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AE10D39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6BAC0502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8" w15:restartNumberingAfterBreak="0">
    <w:nsid w:val="732B0936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4570CBC"/>
    <w:multiLevelType w:val="hybridMultilevel"/>
    <w:tmpl w:val="ADD42B30"/>
    <w:lvl w:ilvl="0" w:tplc="902ED5B2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7BE37DC4"/>
    <w:multiLevelType w:val="hybridMultilevel"/>
    <w:tmpl w:val="E0FE0B3C"/>
    <w:lvl w:ilvl="0" w:tplc="F5FC5EF8">
      <w:start w:val="1"/>
      <w:numFmt w:val="thaiNumbers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1"/>
  </w:num>
  <w:num w:numId="2">
    <w:abstractNumId w:val="15"/>
  </w:num>
  <w:num w:numId="3">
    <w:abstractNumId w:val="9"/>
  </w:num>
  <w:num w:numId="4">
    <w:abstractNumId w:val="27"/>
  </w:num>
  <w:num w:numId="5">
    <w:abstractNumId w:val="23"/>
  </w:num>
  <w:num w:numId="6">
    <w:abstractNumId w:val="16"/>
  </w:num>
  <w:num w:numId="7">
    <w:abstractNumId w:val="40"/>
  </w:num>
  <w:num w:numId="8">
    <w:abstractNumId w:val="6"/>
  </w:num>
  <w:num w:numId="9">
    <w:abstractNumId w:val="29"/>
  </w:num>
  <w:num w:numId="10">
    <w:abstractNumId w:val="12"/>
  </w:num>
  <w:num w:numId="11">
    <w:abstractNumId w:val="30"/>
  </w:num>
  <w:num w:numId="12">
    <w:abstractNumId w:val="3"/>
  </w:num>
  <w:num w:numId="13">
    <w:abstractNumId w:val="21"/>
  </w:num>
  <w:num w:numId="14">
    <w:abstractNumId w:val="8"/>
  </w:num>
  <w:num w:numId="15">
    <w:abstractNumId w:val="34"/>
  </w:num>
  <w:num w:numId="16">
    <w:abstractNumId w:val="5"/>
  </w:num>
  <w:num w:numId="17">
    <w:abstractNumId w:val="22"/>
  </w:num>
  <w:num w:numId="18">
    <w:abstractNumId w:val="32"/>
  </w:num>
  <w:num w:numId="19">
    <w:abstractNumId w:val="1"/>
  </w:num>
  <w:num w:numId="20">
    <w:abstractNumId w:val="33"/>
  </w:num>
  <w:num w:numId="21">
    <w:abstractNumId w:val="4"/>
  </w:num>
  <w:num w:numId="22">
    <w:abstractNumId w:val="25"/>
  </w:num>
  <w:num w:numId="23">
    <w:abstractNumId w:val="24"/>
  </w:num>
  <w:num w:numId="24">
    <w:abstractNumId w:val="14"/>
  </w:num>
  <w:num w:numId="25">
    <w:abstractNumId w:val="2"/>
  </w:num>
  <w:num w:numId="26">
    <w:abstractNumId w:val="36"/>
  </w:num>
  <w:num w:numId="27">
    <w:abstractNumId w:val="35"/>
  </w:num>
  <w:num w:numId="28">
    <w:abstractNumId w:val="31"/>
  </w:num>
  <w:num w:numId="29">
    <w:abstractNumId w:val="7"/>
  </w:num>
  <w:num w:numId="30">
    <w:abstractNumId w:val="37"/>
  </w:num>
  <w:num w:numId="31">
    <w:abstractNumId w:val="0"/>
  </w:num>
  <w:num w:numId="32">
    <w:abstractNumId w:val="39"/>
  </w:num>
  <w:num w:numId="33">
    <w:abstractNumId w:val="18"/>
  </w:num>
  <w:num w:numId="34">
    <w:abstractNumId w:val="20"/>
  </w:num>
  <w:num w:numId="35">
    <w:abstractNumId w:val="38"/>
  </w:num>
  <w:num w:numId="36">
    <w:abstractNumId w:val="13"/>
  </w:num>
  <w:num w:numId="37">
    <w:abstractNumId w:val="10"/>
  </w:num>
  <w:num w:numId="38">
    <w:abstractNumId w:val="26"/>
  </w:num>
  <w:num w:numId="39">
    <w:abstractNumId w:val="17"/>
  </w:num>
  <w:num w:numId="40">
    <w:abstractNumId w:val="28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MDEztjCxNDYyNLJQ0lEKTi0uzszPAykwrgUAmIFP+SwAAAA="/>
  </w:docVars>
  <w:rsids>
    <w:rsidRoot w:val="00BB7E26"/>
    <w:rsid w:val="000009B1"/>
    <w:rsid w:val="00002E74"/>
    <w:rsid w:val="00010FBE"/>
    <w:rsid w:val="000110FB"/>
    <w:rsid w:val="00011D96"/>
    <w:rsid w:val="0001357C"/>
    <w:rsid w:val="00015E13"/>
    <w:rsid w:val="0001745E"/>
    <w:rsid w:val="0002443F"/>
    <w:rsid w:val="00025D6C"/>
    <w:rsid w:val="00025D8B"/>
    <w:rsid w:val="000268FF"/>
    <w:rsid w:val="000317D4"/>
    <w:rsid w:val="00035A83"/>
    <w:rsid w:val="00041412"/>
    <w:rsid w:val="0004356A"/>
    <w:rsid w:val="00043EFB"/>
    <w:rsid w:val="000470DA"/>
    <w:rsid w:val="00052794"/>
    <w:rsid w:val="00054946"/>
    <w:rsid w:val="0005573F"/>
    <w:rsid w:val="00056A1B"/>
    <w:rsid w:val="00056B8B"/>
    <w:rsid w:val="00057DE3"/>
    <w:rsid w:val="000602B9"/>
    <w:rsid w:val="00065688"/>
    <w:rsid w:val="00070D89"/>
    <w:rsid w:val="00075863"/>
    <w:rsid w:val="000803A7"/>
    <w:rsid w:val="00080605"/>
    <w:rsid w:val="000836B8"/>
    <w:rsid w:val="00086D25"/>
    <w:rsid w:val="00087E2C"/>
    <w:rsid w:val="00092E5A"/>
    <w:rsid w:val="00094CBC"/>
    <w:rsid w:val="000A01CC"/>
    <w:rsid w:val="000A17F0"/>
    <w:rsid w:val="000A20FD"/>
    <w:rsid w:val="000A4F2C"/>
    <w:rsid w:val="000A607B"/>
    <w:rsid w:val="000A63DA"/>
    <w:rsid w:val="000A6C79"/>
    <w:rsid w:val="000A732E"/>
    <w:rsid w:val="000B1963"/>
    <w:rsid w:val="000B2FC8"/>
    <w:rsid w:val="000B3762"/>
    <w:rsid w:val="000B49D6"/>
    <w:rsid w:val="000B7555"/>
    <w:rsid w:val="000C00AF"/>
    <w:rsid w:val="000C7289"/>
    <w:rsid w:val="000C7604"/>
    <w:rsid w:val="000D0A9E"/>
    <w:rsid w:val="000D3B91"/>
    <w:rsid w:val="000D5460"/>
    <w:rsid w:val="000D6CC1"/>
    <w:rsid w:val="000D736B"/>
    <w:rsid w:val="000E6959"/>
    <w:rsid w:val="000F1C8A"/>
    <w:rsid w:val="000F1D46"/>
    <w:rsid w:val="000F28A1"/>
    <w:rsid w:val="000F28DC"/>
    <w:rsid w:val="000F3FB0"/>
    <w:rsid w:val="000F6614"/>
    <w:rsid w:val="00100F42"/>
    <w:rsid w:val="00105A29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34618"/>
    <w:rsid w:val="00134A91"/>
    <w:rsid w:val="0013543C"/>
    <w:rsid w:val="0013546A"/>
    <w:rsid w:val="001450B9"/>
    <w:rsid w:val="00145D43"/>
    <w:rsid w:val="00147E95"/>
    <w:rsid w:val="001512B9"/>
    <w:rsid w:val="00155147"/>
    <w:rsid w:val="00155448"/>
    <w:rsid w:val="001630C4"/>
    <w:rsid w:val="0017101B"/>
    <w:rsid w:val="00174596"/>
    <w:rsid w:val="00175EA3"/>
    <w:rsid w:val="00176F41"/>
    <w:rsid w:val="00181953"/>
    <w:rsid w:val="00187DFB"/>
    <w:rsid w:val="001908DC"/>
    <w:rsid w:val="00190AB2"/>
    <w:rsid w:val="001911C3"/>
    <w:rsid w:val="00192106"/>
    <w:rsid w:val="001933F6"/>
    <w:rsid w:val="001963B2"/>
    <w:rsid w:val="001974F5"/>
    <w:rsid w:val="001A1291"/>
    <w:rsid w:val="001A2331"/>
    <w:rsid w:val="001A3452"/>
    <w:rsid w:val="001A4EA1"/>
    <w:rsid w:val="001A5541"/>
    <w:rsid w:val="001A6D0C"/>
    <w:rsid w:val="001B00B6"/>
    <w:rsid w:val="001B2EE4"/>
    <w:rsid w:val="001B423A"/>
    <w:rsid w:val="001B7A7A"/>
    <w:rsid w:val="001C3C45"/>
    <w:rsid w:val="001C5141"/>
    <w:rsid w:val="001D0A07"/>
    <w:rsid w:val="001D133A"/>
    <w:rsid w:val="001D1FBF"/>
    <w:rsid w:val="001D44CE"/>
    <w:rsid w:val="001D7B9C"/>
    <w:rsid w:val="001D7BA3"/>
    <w:rsid w:val="001E0FDE"/>
    <w:rsid w:val="001E4C9E"/>
    <w:rsid w:val="001E4F8D"/>
    <w:rsid w:val="001F2E72"/>
    <w:rsid w:val="001F5169"/>
    <w:rsid w:val="001F51B9"/>
    <w:rsid w:val="001F6A41"/>
    <w:rsid w:val="00200F10"/>
    <w:rsid w:val="002025F0"/>
    <w:rsid w:val="0020270E"/>
    <w:rsid w:val="00205B53"/>
    <w:rsid w:val="00213892"/>
    <w:rsid w:val="00220752"/>
    <w:rsid w:val="00222DE2"/>
    <w:rsid w:val="00226886"/>
    <w:rsid w:val="00232263"/>
    <w:rsid w:val="002346C8"/>
    <w:rsid w:val="00234AE7"/>
    <w:rsid w:val="002358FE"/>
    <w:rsid w:val="00237529"/>
    <w:rsid w:val="00243C15"/>
    <w:rsid w:val="002446B1"/>
    <w:rsid w:val="00244F12"/>
    <w:rsid w:val="00244F75"/>
    <w:rsid w:val="00245F36"/>
    <w:rsid w:val="002500AF"/>
    <w:rsid w:val="00250738"/>
    <w:rsid w:val="002526C3"/>
    <w:rsid w:val="00253BC7"/>
    <w:rsid w:val="00254591"/>
    <w:rsid w:val="0025697E"/>
    <w:rsid w:val="002573DC"/>
    <w:rsid w:val="0026192E"/>
    <w:rsid w:val="00263880"/>
    <w:rsid w:val="0026530F"/>
    <w:rsid w:val="0026588E"/>
    <w:rsid w:val="002678CF"/>
    <w:rsid w:val="002712F6"/>
    <w:rsid w:val="00272C87"/>
    <w:rsid w:val="00277205"/>
    <w:rsid w:val="00280618"/>
    <w:rsid w:val="00281389"/>
    <w:rsid w:val="0028314E"/>
    <w:rsid w:val="00285067"/>
    <w:rsid w:val="00286DFB"/>
    <w:rsid w:val="00287B0B"/>
    <w:rsid w:val="002967DF"/>
    <w:rsid w:val="002A01A0"/>
    <w:rsid w:val="002A5169"/>
    <w:rsid w:val="002A5205"/>
    <w:rsid w:val="002A59DE"/>
    <w:rsid w:val="002A780F"/>
    <w:rsid w:val="002B26E1"/>
    <w:rsid w:val="002B3B8C"/>
    <w:rsid w:val="002B4A1C"/>
    <w:rsid w:val="002B6E3C"/>
    <w:rsid w:val="002B753F"/>
    <w:rsid w:val="002C6AB4"/>
    <w:rsid w:val="002C7017"/>
    <w:rsid w:val="002D4872"/>
    <w:rsid w:val="002D7A1D"/>
    <w:rsid w:val="002D7D04"/>
    <w:rsid w:val="002E0DAC"/>
    <w:rsid w:val="002E2E83"/>
    <w:rsid w:val="002E47D8"/>
    <w:rsid w:val="002E5818"/>
    <w:rsid w:val="002E7A6E"/>
    <w:rsid w:val="002F00C0"/>
    <w:rsid w:val="002F3A9C"/>
    <w:rsid w:val="002F52B8"/>
    <w:rsid w:val="002F58B6"/>
    <w:rsid w:val="002F6501"/>
    <w:rsid w:val="003003F4"/>
    <w:rsid w:val="00302DCB"/>
    <w:rsid w:val="00302E43"/>
    <w:rsid w:val="0030578F"/>
    <w:rsid w:val="00307287"/>
    <w:rsid w:val="003078C2"/>
    <w:rsid w:val="0031099D"/>
    <w:rsid w:val="00311AA0"/>
    <w:rsid w:val="003122C6"/>
    <w:rsid w:val="00312766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57B9"/>
    <w:rsid w:val="003272DE"/>
    <w:rsid w:val="00327C59"/>
    <w:rsid w:val="0033007C"/>
    <w:rsid w:val="0033110F"/>
    <w:rsid w:val="003346B1"/>
    <w:rsid w:val="00335852"/>
    <w:rsid w:val="00341402"/>
    <w:rsid w:val="00342A34"/>
    <w:rsid w:val="00342BC0"/>
    <w:rsid w:val="00343DF0"/>
    <w:rsid w:val="003454D6"/>
    <w:rsid w:val="003461FC"/>
    <w:rsid w:val="00346A66"/>
    <w:rsid w:val="00353489"/>
    <w:rsid w:val="00355DC8"/>
    <w:rsid w:val="00356260"/>
    <w:rsid w:val="00361F6F"/>
    <w:rsid w:val="003637C1"/>
    <w:rsid w:val="0036380F"/>
    <w:rsid w:val="00364023"/>
    <w:rsid w:val="003649F1"/>
    <w:rsid w:val="00365961"/>
    <w:rsid w:val="00365D1F"/>
    <w:rsid w:val="00366DC9"/>
    <w:rsid w:val="00371B0A"/>
    <w:rsid w:val="00373532"/>
    <w:rsid w:val="003840CB"/>
    <w:rsid w:val="00393573"/>
    <w:rsid w:val="00394E33"/>
    <w:rsid w:val="003A1DFE"/>
    <w:rsid w:val="003A2699"/>
    <w:rsid w:val="003A3D6B"/>
    <w:rsid w:val="003A4517"/>
    <w:rsid w:val="003A4A18"/>
    <w:rsid w:val="003A66A6"/>
    <w:rsid w:val="003A7D28"/>
    <w:rsid w:val="003B3D2C"/>
    <w:rsid w:val="003B3D66"/>
    <w:rsid w:val="003B4400"/>
    <w:rsid w:val="003B5F90"/>
    <w:rsid w:val="003B7842"/>
    <w:rsid w:val="003C0DE0"/>
    <w:rsid w:val="003C0EB6"/>
    <w:rsid w:val="003C0F5E"/>
    <w:rsid w:val="003C23C9"/>
    <w:rsid w:val="003C3517"/>
    <w:rsid w:val="003C42E0"/>
    <w:rsid w:val="003C5FC0"/>
    <w:rsid w:val="003C675A"/>
    <w:rsid w:val="003D0212"/>
    <w:rsid w:val="003D0525"/>
    <w:rsid w:val="003D5080"/>
    <w:rsid w:val="003D5145"/>
    <w:rsid w:val="003D63C1"/>
    <w:rsid w:val="003D68B9"/>
    <w:rsid w:val="003E057F"/>
    <w:rsid w:val="003E121B"/>
    <w:rsid w:val="003E27FB"/>
    <w:rsid w:val="003E5DFA"/>
    <w:rsid w:val="003E6EA8"/>
    <w:rsid w:val="003E7D80"/>
    <w:rsid w:val="003F0DA8"/>
    <w:rsid w:val="003F185D"/>
    <w:rsid w:val="003F59FA"/>
    <w:rsid w:val="00400C70"/>
    <w:rsid w:val="00404213"/>
    <w:rsid w:val="00404BAA"/>
    <w:rsid w:val="004130E4"/>
    <w:rsid w:val="004161E7"/>
    <w:rsid w:val="00416849"/>
    <w:rsid w:val="00416E23"/>
    <w:rsid w:val="004173E2"/>
    <w:rsid w:val="00422CC8"/>
    <w:rsid w:val="0042594E"/>
    <w:rsid w:val="00430021"/>
    <w:rsid w:val="00431981"/>
    <w:rsid w:val="00432813"/>
    <w:rsid w:val="0043314A"/>
    <w:rsid w:val="00433C6E"/>
    <w:rsid w:val="00442BED"/>
    <w:rsid w:val="00443FA4"/>
    <w:rsid w:val="0044492A"/>
    <w:rsid w:val="00446456"/>
    <w:rsid w:val="00447227"/>
    <w:rsid w:val="004479F9"/>
    <w:rsid w:val="00447BA3"/>
    <w:rsid w:val="004524E3"/>
    <w:rsid w:val="00460114"/>
    <w:rsid w:val="00461136"/>
    <w:rsid w:val="00462630"/>
    <w:rsid w:val="00462775"/>
    <w:rsid w:val="00463703"/>
    <w:rsid w:val="00464079"/>
    <w:rsid w:val="004673C9"/>
    <w:rsid w:val="00470747"/>
    <w:rsid w:val="004712B6"/>
    <w:rsid w:val="00472B52"/>
    <w:rsid w:val="00472CA3"/>
    <w:rsid w:val="00473E53"/>
    <w:rsid w:val="00477E4D"/>
    <w:rsid w:val="00481165"/>
    <w:rsid w:val="00481B90"/>
    <w:rsid w:val="00481CBB"/>
    <w:rsid w:val="004842A3"/>
    <w:rsid w:val="00486561"/>
    <w:rsid w:val="00487583"/>
    <w:rsid w:val="004903EC"/>
    <w:rsid w:val="00490DC4"/>
    <w:rsid w:val="004915B3"/>
    <w:rsid w:val="00492D3E"/>
    <w:rsid w:val="0049368A"/>
    <w:rsid w:val="00493D78"/>
    <w:rsid w:val="00496FA0"/>
    <w:rsid w:val="0049745C"/>
    <w:rsid w:val="004A0840"/>
    <w:rsid w:val="004A2A3C"/>
    <w:rsid w:val="004A2CE0"/>
    <w:rsid w:val="004A3288"/>
    <w:rsid w:val="004A668A"/>
    <w:rsid w:val="004A6B47"/>
    <w:rsid w:val="004B1A82"/>
    <w:rsid w:val="004B2583"/>
    <w:rsid w:val="004B4417"/>
    <w:rsid w:val="004B58D0"/>
    <w:rsid w:val="004B7F64"/>
    <w:rsid w:val="004B7FA4"/>
    <w:rsid w:val="004C0E6C"/>
    <w:rsid w:val="004C4B04"/>
    <w:rsid w:val="004C5A89"/>
    <w:rsid w:val="004C797E"/>
    <w:rsid w:val="004C7C4D"/>
    <w:rsid w:val="004D0E28"/>
    <w:rsid w:val="004D190C"/>
    <w:rsid w:val="004D2F93"/>
    <w:rsid w:val="004D425F"/>
    <w:rsid w:val="004D5833"/>
    <w:rsid w:val="004D5916"/>
    <w:rsid w:val="004D700F"/>
    <w:rsid w:val="004E26D5"/>
    <w:rsid w:val="004E4034"/>
    <w:rsid w:val="004E42BB"/>
    <w:rsid w:val="004E7952"/>
    <w:rsid w:val="004F087D"/>
    <w:rsid w:val="004F1D2B"/>
    <w:rsid w:val="004F4B40"/>
    <w:rsid w:val="004F4F39"/>
    <w:rsid w:val="004F54DB"/>
    <w:rsid w:val="004F6BB8"/>
    <w:rsid w:val="00501F70"/>
    <w:rsid w:val="0050340D"/>
    <w:rsid w:val="0050462A"/>
    <w:rsid w:val="00505AA2"/>
    <w:rsid w:val="00505F95"/>
    <w:rsid w:val="00505FE0"/>
    <w:rsid w:val="00506933"/>
    <w:rsid w:val="00507B71"/>
    <w:rsid w:val="005113CA"/>
    <w:rsid w:val="005131B0"/>
    <w:rsid w:val="005220F7"/>
    <w:rsid w:val="00524600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51E2"/>
    <w:rsid w:val="00547610"/>
    <w:rsid w:val="00553384"/>
    <w:rsid w:val="005542B3"/>
    <w:rsid w:val="00557764"/>
    <w:rsid w:val="00562424"/>
    <w:rsid w:val="00563F6C"/>
    <w:rsid w:val="005646E0"/>
    <w:rsid w:val="00566713"/>
    <w:rsid w:val="00572685"/>
    <w:rsid w:val="005758BA"/>
    <w:rsid w:val="00580946"/>
    <w:rsid w:val="00581675"/>
    <w:rsid w:val="005844A8"/>
    <w:rsid w:val="00591EA8"/>
    <w:rsid w:val="00592A5C"/>
    <w:rsid w:val="00592FB4"/>
    <w:rsid w:val="005A2A3E"/>
    <w:rsid w:val="005A2A46"/>
    <w:rsid w:val="005A4DED"/>
    <w:rsid w:val="005B4759"/>
    <w:rsid w:val="005B5211"/>
    <w:rsid w:val="005B5BCD"/>
    <w:rsid w:val="005B65E4"/>
    <w:rsid w:val="005C1BF9"/>
    <w:rsid w:val="005D5D5A"/>
    <w:rsid w:val="005E3AEE"/>
    <w:rsid w:val="005E4158"/>
    <w:rsid w:val="005E5827"/>
    <w:rsid w:val="005E7599"/>
    <w:rsid w:val="005F1FAF"/>
    <w:rsid w:val="005F22AC"/>
    <w:rsid w:val="005F50C1"/>
    <w:rsid w:val="005F6E1B"/>
    <w:rsid w:val="00601069"/>
    <w:rsid w:val="00602BB8"/>
    <w:rsid w:val="006042CE"/>
    <w:rsid w:val="0060505C"/>
    <w:rsid w:val="0060594A"/>
    <w:rsid w:val="00611DE5"/>
    <w:rsid w:val="00613003"/>
    <w:rsid w:val="00614C4D"/>
    <w:rsid w:val="00615DCE"/>
    <w:rsid w:val="00615FE9"/>
    <w:rsid w:val="006161B6"/>
    <w:rsid w:val="00620690"/>
    <w:rsid w:val="00621C2E"/>
    <w:rsid w:val="0062365D"/>
    <w:rsid w:val="00626CF3"/>
    <w:rsid w:val="0062730D"/>
    <w:rsid w:val="006331BA"/>
    <w:rsid w:val="00633879"/>
    <w:rsid w:val="0063765D"/>
    <w:rsid w:val="0064149D"/>
    <w:rsid w:val="00641BE0"/>
    <w:rsid w:val="006449E9"/>
    <w:rsid w:val="00644B24"/>
    <w:rsid w:val="006470EE"/>
    <w:rsid w:val="00652FD8"/>
    <w:rsid w:val="00653790"/>
    <w:rsid w:val="00655BF3"/>
    <w:rsid w:val="00657FFD"/>
    <w:rsid w:val="006602CA"/>
    <w:rsid w:val="006633DE"/>
    <w:rsid w:val="006637C4"/>
    <w:rsid w:val="00664C5A"/>
    <w:rsid w:val="0067021E"/>
    <w:rsid w:val="00671126"/>
    <w:rsid w:val="00675A82"/>
    <w:rsid w:val="00682EA4"/>
    <w:rsid w:val="00691C7C"/>
    <w:rsid w:val="00693119"/>
    <w:rsid w:val="006931B5"/>
    <w:rsid w:val="0069421A"/>
    <w:rsid w:val="006A2180"/>
    <w:rsid w:val="006A2937"/>
    <w:rsid w:val="006A2E97"/>
    <w:rsid w:val="006A49C3"/>
    <w:rsid w:val="006A74CC"/>
    <w:rsid w:val="006A75FE"/>
    <w:rsid w:val="006B13DB"/>
    <w:rsid w:val="006B1810"/>
    <w:rsid w:val="006B543D"/>
    <w:rsid w:val="006B7335"/>
    <w:rsid w:val="006B7886"/>
    <w:rsid w:val="006B7ECB"/>
    <w:rsid w:val="006C0883"/>
    <w:rsid w:val="006C184E"/>
    <w:rsid w:val="006C1CEA"/>
    <w:rsid w:val="006C6268"/>
    <w:rsid w:val="006D2CF9"/>
    <w:rsid w:val="006D3B53"/>
    <w:rsid w:val="006D4A12"/>
    <w:rsid w:val="006D5A55"/>
    <w:rsid w:val="006D765C"/>
    <w:rsid w:val="006E07A5"/>
    <w:rsid w:val="006E14F5"/>
    <w:rsid w:val="006E47C6"/>
    <w:rsid w:val="006E723F"/>
    <w:rsid w:val="006F28D7"/>
    <w:rsid w:val="006F4609"/>
    <w:rsid w:val="006F4CCF"/>
    <w:rsid w:val="006F50E6"/>
    <w:rsid w:val="00702E02"/>
    <w:rsid w:val="007039C1"/>
    <w:rsid w:val="007046EB"/>
    <w:rsid w:val="0070543F"/>
    <w:rsid w:val="00706311"/>
    <w:rsid w:val="00710C50"/>
    <w:rsid w:val="00711534"/>
    <w:rsid w:val="00716B63"/>
    <w:rsid w:val="00720CAA"/>
    <w:rsid w:val="00721028"/>
    <w:rsid w:val="00726728"/>
    <w:rsid w:val="00730A5B"/>
    <w:rsid w:val="00731E98"/>
    <w:rsid w:val="007379EF"/>
    <w:rsid w:val="00740CDA"/>
    <w:rsid w:val="00743625"/>
    <w:rsid w:val="00743696"/>
    <w:rsid w:val="0074583E"/>
    <w:rsid w:val="00746D3F"/>
    <w:rsid w:val="00747312"/>
    <w:rsid w:val="00750036"/>
    <w:rsid w:val="007504C3"/>
    <w:rsid w:val="00750F07"/>
    <w:rsid w:val="00751561"/>
    <w:rsid w:val="00752748"/>
    <w:rsid w:val="00753C00"/>
    <w:rsid w:val="00757388"/>
    <w:rsid w:val="00761B57"/>
    <w:rsid w:val="0076244E"/>
    <w:rsid w:val="00762848"/>
    <w:rsid w:val="00764608"/>
    <w:rsid w:val="00771913"/>
    <w:rsid w:val="0077448C"/>
    <w:rsid w:val="007759A3"/>
    <w:rsid w:val="00786D5C"/>
    <w:rsid w:val="0079017C"/>
    <w:rsid w:val="007914B5"/>
    <w:rsid w:val="00792516"/>
    <w:rsid w:val="007932AE"/>
    <w:rsid w:val="00793592"/>
    <w:rsid w:val="00795399"/>
    <w:rsid w:val="0079647A"/>
    <w:rsid w:val="007A0507"/>
    <w:rsid w:val="007A704C"/>
    <w:rsid w:val="007B2CA6"/>
    <w:rsid w:val="007B3A81"/>
    <w:rsid w:val="007B4DE2"/>
    <w:rsid w:val="007C2D34"/>
    <w:rsid w:val="007C2F6D"/>
    <w:rsid w:val="007D49A8"/>
    <w:rsid w:val="007D77C5"/>
    <w:rsid w:val="007E07FD"/>
    <w:rsid w:val="007E41CD"/>
    <w:rsid w:val="007F1011"/>
    <w:rsid w:val="007F42F6"/>
    <w:rsid w:val="007F7DA7"/>
    <w:rsid w:val="008052C4"/>
    <w:rsid w:val="0080701A"/>
    <w:rsid w:val="008134FC"/>
    <w:rsid w:val="00814819"/>
    <w:rsid w:val="00815899"/>
    <w:rsid w:val="00815A8A"/>
    <w:rsid w:val="00821E52"/>
    <w:rsid w:val="00822572"/>
    <w:rsid w:val="00822726"/>
    <w:rsid w:val="00822750"/>
    <w:rsid w:val="00826754"/>
    <w:rsid w:val="008267A3"/>
    <w:rsid w:val="008300A3"/>
    <w:rsid w:val="008305F7"/>
    <w:rsid w:val="008338FD"/>
    <w:rsid w:val="00842236"/>
    <w:rsid w:val="008433C4"/>
    <w:rsid w:val="00843696"/>
    <w:rsid w:val="00843C96"/>
    <w:rsid w:val="00845574"/>
    <w:rsid w:val="00853E17"/>
    <w:rsid w:val="00856FFA"/>
    <w:rsid w:val="00857E69"/>
    <w:rsid w:val="00864BC5"/>
    <w:rsid w:val="00867085"/>
    <w:rsid w:val="0086740F"/>
    <w:rsid w:val="00867AD8"/>
    <w:rsid w:val="00872789"/>
    <w:rsid w:val="00876FBB"/>
    <w:rsid w:val="00877CD8"/>
    <w:rsid w:val="00883163"/>
    <w:rsid w:val="00884705"/>
    <w:rsid w:val="008872B9"/>
    <w:rsid w:val="008922B2"/>
    <w:rsid w:val="008922C9"/>
    <w:rsid w:val="008A0F55"/>
    <w:rsid w:val="008A1A65"/>
    <w:rsid w:val="008A29DF"/>
    <w:rsid w:val="008A38EE"/>
    <w:rsid w:val="008A4125"/>
    <w:rsid w:val="008A7048"/>
    <w:rsid w:val="008A7387"/>
    <w:rsid w:val="008B00E8"/>
    <w:rsid w:val="008B240F"/>
    <w:rsid w:val="008B2C91"/>
    <w:rsid w:val="008B5334"/>
    <w:rsid w:val="008B6A5D"/>
    <w:rsid w:val="008C0A67"/>
    <w:rsid w:val="008C505E"/>
    <w:rsid w:val="008C5447"/>
    <w:rsid w:val="008C5FBA"/>
    <w:rsid w:val="008D0182"/>
    <w:rsid w:val="008D0EAB"/>
    <w:rsid w:val="008D3108"/>
    <w:rsid w:val="008D470C"/>
    <w:rsid w:val="008D688A"/>
    <w:rsid w:val="008E2B4B"/>
    <w:rsid w:val="008E32E1"/>
    <w:rsid w:val="008E38A7"/>
    <w:rsid w:val="008E4994"/>
    <w:rsid w:val="008E5808"/>
    <w:rsid w:val="008E6DA9"/>
    <w:rsid w:val="008E6EA8"/>
    <w:rsid w:val="008F3C31"/>
    <w:rsid w:val="008F6D32"/>
    <w:rsid w:val="009009F0"/>
    <w:rsid w:val="00904A83"/>
    <w:rsid w:val="00905FB0"/>
    <w:rsid w:val="00906DAC"/>
    <w:rsid w:val="00907097"/>
    <w:rsid w:val="00913B51"/>
    <w:rsid w:val="009141A7"/>
    <w:rsid w:val="00922AC8"/>
    <w:rsid w:val="0092661E"/>
    <w:rsid w:val="009272DB"/>
    <w:rsid w:val="00927D41"/>
    <w:rsid w:val="00931D2A"/>
    <w:rsid w:val="009327FD"/>
    <w:rsid w:val="009359F7"/>
    <w:rsid w:val="00937D41"/>
    <w:rsid w:val="0094094D"/>
    <w:rsid w:val="0094250C"/>
    <w:rsid w:val="0094454A"/>
    <w:rsid w:val="00944A07"/>
    <w:rsid w:val="0094619B"/>
    <w:rsid w:val="00946D50"/>
    <w:rsid w:val="009567B3"/>
    <w:rsid w:val="00956881"/>
    <w:rsid w:val="00957845"/>
    <w:rsid w:val="00960AA9"/>
    <w:rsid w:val="0096349B"/>
    <w:rsid w:val="009639E8"/>
    <w:rsid w:val="0096444D"/>
    <w:rsid w:val="00964CCB"/>
    <w:rsid w:val="0097045C"/>
    <w:rsid w:val="00975461"/>
    <w:rsid w:val="0097562F"/>
    <w:rsid w:val="0097565E"/>
    <w:rsid w:val="00977B5D"/>
    <w:rsid w:val="00983E52"/>
    <w:rsid w:val="00986444"/>
    <w:rsid w:val="00990B94"/>
    <w:rsid w:val="0099123B"/>
    <w:rsid w:val="0099194E"/>
    <w:rsid w:val="00993BD7"/>
    <w:rsid w:val="00995217"/>
    <w:rsid w:val="00996170"/>
    <w:rsid w:val="009A1C81"/>
    <w:rsid w:val="009A2352"/>
    <w:rsid w:val="009A3935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13B"/>
    <w:rsid w:val="009C04B5"/>
    <w:rsid w:val="009C1C38"/>
    <w:rsid w:val="009C32D5"/>
    <w:rsid w:val="009C3F6D"/>
    <w:rsid w:val="009C5E3F"/>
    <w:rsid w:val="009C676E"/>
    <w:rsid w:val="009D17C1"/>
    <w:rsid w:val="009D186E"/>
    <w:rsid w:val="009D3DBC"/>
    <w:rsid w:val="009D45B4"/>
    <w:rsid w:val="009D475C"/>
    <w:rsid w:val="009D6266"/>
    <w:rsid w:val="009D6E68"/>
    <w:rsid w:val="009D7640"/>
    <w:rsid w:val="009E0302"/>
    <w:rsid w:val="009E0EE7"/>
    <w:rsid w:val="009E1FA8"/>
    <w:rsid w:val="009E212B"/>
    <w:rsid w:val="009E270B"/>
    <w:rsid w:val="009E40E0"/>
    <w:rsid w:val="009E7A58"/>
    <w:rsid w:val="009F2CA7"/>
    <w:rsid w:val="009F4B17"/>
    <w:rsid w:val="009F6651"/>
    <w:rsid w:val="009F7FBB"/>
    <w:rsid w:val="00A03242"/>
    <w:rsid w:val="00A04523"/>
    <w:rsid w:val="00A06EFA"/>
    <w:rsid w:val="00A10D1B"/>
    <w:rsid w:val="00A13066"/>
    <w:rsid w:val="00A15D7D"/>
    <w:rsid w:val="00A22521"/>
    <w:rsid w:val="00A237C1"/>
    <w:rsid w:val="00A24426"/>
    <w:rsid w:val="00A24CCD"/>
    <w:rsid w:val="00A24FCE"/>
    <w:rsid w:val="00A26E1E"/>
    <w:rsid w:val="00A27EEE"/>
    <w:rsid w:val="00A30A78"/>
    <w:rsid w:val="00A32198"/>
    <w:rsid w:val="00A325A0"/>
    <w:rsid w:val="00A32EA9"/>
    <w:rsid w:val="00A37E80"/>
    <w:rsid w:val="00A37FBF"/>
    <w:rsid w:val="00A4547F"/>
    <w:rsid w:val="00A5545D"/>
    <w:rsid w:val="00A55480"/>
    <w:rsid w:val="00A564CF"/>
    <w:rsid w:val="00A56DEB"/>
    <w:rsid w:val="00A5795D"/>
    <w:rsid w:val="00A57A4E"/>
    <w:rsid w:val="00A60311"/>
    <w:rsid w:val="00A64532"/>
    <w:rsid w:val="00A71958"/>
    <w:rsid w:val="00A738AE"/>
    <w:rsid w:val="00A7613E"/>
    <w:rsid w:val="00A76B18"/>
    <w:rsid w:val="00A803F9"/>
    <w:rsid w:val="00A8124E"/>
    <w:rsid w:val="00A9542F"/>
    <w:rsid w:val="00A9675D"/>
    <w:rsid w:val="00AA0F35"/>
    <w:rsid w:val="00AA2D54"/>
    <w:rsid w:val="00AA2F30"/>
    <w:rsid w:val="00AA33A3"/>
    <w:rsid w:val="00AA3FDA"/>
    <w:rsid w:val="00AA46D5"/>
    <w:rsid w:val="00AB04CA"/>
    <w:rsid w:val="00AB130E"/>
    <w:rsid w:val="00AB14F3"/>
    <w:rsid w:val="00AB7D49"/>
    <w:rsid w:val="00AC1D00"/>
    <w:rsid w:val="00AC33FB"/>
    <w:rsid w:val="00AC6875"/>
    <w:rsid w:val="00AC6A8E"/>
    <w:rsid w:val="00AD27A8"/>
    <w:rsid w:val="00AD3256"/>
    <w:rsid w:val="00AE1FFA"/>
    <w:rsid w:val="00AE394E"/>
    <w:rsid w:val="00AE5BF0"/>
    <w:rsid w:val="00AF42A2"/>
    <w:rsid w:val="00AF6DE4"/>
    <w:rsid w:val="00B002FA"/>
    <w:rsid w:val="00B01542"/>
    <w:rsid w:val="00B03A02"/>
    <w:rsid w:val="00B043AD"/>
    <w:rsid w:val="00B06091"/>
    <w:rsid w:val="00B06580"/>
    <w:rsid w:val="00B068C1"/>
    <w:rsid w:val="00B06A15"/>
    <w:rsid w:val="00B12BDA"/>
    <w:rsid w:val="00B13B29"/>
    <w:rsid w:val="00B16E88"/>
    <w:rsid w:val="00B17BCE"/>
    <w:rsid w:val="00B21B1F"/>
    <w:rsid w:val="00B262B6"/>
    <w:rsid w:val="00B30233"/>
    <w:rsid w:val="00B33546"/>
    <w:rsid w:val="00B33612"/>
    <w:rsid w:val="00B33787"/>
    <w:rsid w:val="00B3447D"/>
    <w:rsid w:val="00B35CAA"/>
    <w:rsid w:val="00B371D3"/>
    <w:rsid w:val="00B42AF8"/>
    <w:rsid w:val="00B458F1"/>
    <w:rsid w:val="00B50A80"/>
    <w:rsid w:val="00B524C2"/>
    <w:rsid w:val="00B53187"/>
    <w:rsid w:val="00B56D9B"/>
    <w:rsid w:val="00B60932"/>
    <w:rsid w:val="00B61A73"/>
    <w:rsid w:val="00B6565B"/>
    <w:rsid w:val="00B65CE6"/>
    <w:rsid w:val="00B66765"/>
    <w:rsid w:val="00B7569B"/>
    <w:rsid w:val="00B77C1A"/>
    <w:rsid w:val="00B87C64"/>
    <w:rsid w:val="00B92E39"/>
    <w:rsid w:val="00B97605"/>
    <w:rsid w:val="00B976FD"/>
    <w:rsid w:val="00BA2F96"/>
    <w:rsid w:val="00BB4FC9"/>
    <w:rsid w:val="00BB7E26"/>
    <w:rsid w:val="00BC29E4"/>
    <w:rsid w:val="00BD54C1"/>
    <w:rsid w:val="00BE32AE"/>
    <w:rsid w:val="00BE546A"/>
    <w:rsid w:val="00BE7216"/>
    <w:rsid w:val="00BF345D"/>
    <w:rsid w:val="00BF397F"/>
    <w:rsid w:val="00BF6F8D"/>
    <w:rsid w:val="00BF7586"/>
    <w:rsid w:val="00C01594"/>
    <w:rsid w:val="00C035A3"/>
    <w:rsid w:val="00C04966"/>
    <w:rsid w:val="00C1045B"/>
    <w:rsid w:val="00C10CBD"/>
    <w:rsid w:val="00C110AE"/>
    <w:rsid w:val="00C141D8"/>
    <w:rsid w:val="00C14448"/>
    <w:rsid w:val="00C15F82"/>
    <w:rsid w:val="00C16343"/>
    <w:rsid w:val="00C224A5"/>
    <w:rsid w:val="00C23034"/>
    <w:rsid w:val="00C2559D"/>
    <w:rsid w:val="00C302A2"/>
    <w:rsid w:val="00C34142"/>
    <w:rsid w:val="00C349F4"/>
    <w:rsid w:val="00C35143"/>
    <w:rsid w:val="00C37D05"/>
    <w:rsid w:val="00C410C0"/>
    <w:rsid w:val="00C4160B"/>
    <w:rsid w:val="00C41D03"/>
    <w:rsid w:val="00C4330A"/>
    <w:rsid w:val="00C448F0"/>
    <w:rsid w:val="00C4689F"/>
    <w:rsid w:val="00C518BA"/>
    <w:rsid w:val="00C53A8A"/>
    <w:rsid w:val="00C553FF"/>
    <w:rsid w:val="00C60BBA"/>
    <w:rsid w:val="00C627E7"/>
    <w:rsid w:val="00C62A5F"/>
    <w:rsid w:val="00C63350"/>
    <w:rsid w:val="00C65878"/>
    <w:rsid w:val="00C65D1B"/>
    <w:rsid w:val="00C756F3"/>
    <w:rsid w:val="00C75D8C"/>
    <w:rsid w:val="00C76E6C"/>
    <w:rsid w:val="00C8385C"/>
    <w:rsid w:val="00C85DAE"/>
    <w:rsid w:val="00C86117"/>
    <w:rsid w:val="00C86EDF"/>
    <w:rsid w:val="00C900CE"/>
    <w:rsid w:val="00C92308"/>
    <w:rsid w:val="00C95CAA"/>
    <w:rsid w:val="00CA0794"/>
    <w:rsid w:val="00CA2134"/>
    <w:rsid w:val="00CA7115"/>
    <w:rsid w:val="00CA7453"/>
    <w:rsid w:val="00CA7FF3"/>
    <w:rsid w:val="00CB163C"/>
    <w:rsid w:val="00CB1897"/>
    <w:rsid w:val="00CB2944"/>
    <w:rsid w:val="00CB3873"/>
    <w:rsid w:val="00CB4261"/>
    <w:rsid w:val="00CB4689"/>
    <w:rsid w:val="00CB7183"/>
    <w:rsid w:val="00CB7A48"/>
    <w:rsid w:val="00CB7F56"/>
    <w:rsid w:val="00CC0C9C"/>
    <w:rsid w:val="00CC3FC5"/>
    <w:rsid w:val="00CD2B02"/>
    <w:rsid w:val="00CD4242"/>
    <w:rsid w:val="00CD7F1C"/>
    <w:rsid w:val="00CE0179"/>
    <w:rsid w:val="00CE2331"/>
    <w:rsid w:val="00CE2BC9"/>
    <w:rsid w:val="00CF3490"/>
    <w:rsid w:val="00D02F4C"/>
    <w:rsid w:val="00D03056"/>
    <w:rsid w:val="00D1112A"/>
    <w:rsid w:val="00D164E7"/>
    <w:rsid w:val="00D1673C"/>
    <w:rsid w:val="00D16FCD"/>
    <w:rsid w:val="00D2585B"/>
    <w:rsid w:val="00D31396"/>
    <w:rsid w:val="00D32480"/>
    <w:rsid w:val="00D4216F"/>
    <w:rsid w:val="00D43171"/>
    <w:rsid w:val="00D4390C"/>
    <w:rsid w:val="00D44E16"/>
    <w:rsid w:val="00D455F5"/>
    <w:rsid w:val="00D4604C"/>
    <w:rsid w:val="00D521C0"/>
    <w:rsid w:val="00D528E5"/>
    <w:rsid w:val="00D5432C"/>
    <w:rsid w:val="00D54670"/>
    <w:rsid w:val="00D572D4"/>
    <w:rsid w:val="00D57381"/>
    <w:rsid w:val="00D65C08"/>
    <w:rsid w:val="00D71E4A"/>
    <w:rsid w:val="00D76181"/>
    <w:rsid w:val="00D7630C"/>
    <w:rsid w:val="00D80C19"/>
    <w:rsid w:val="00D81C1F"/>
    <w:rsid w:val="00D821A5"/>
    <w:rsid w:val="00D85E4D"/>
    <w:rsid w:val="00D86229"/>
    <w:rsid w:val="00D864CF"/>
    <w:rsid w:val="00D9058A"/>
    <w:rsid w:val="00D929A6"/>
    <w:rsid w:val="00DA2B40"/>
    <w:rsid w:val="00DA4181"/>
    <w:rsid w:val="00DA4FC9"/>
    <w:rsid w:val="00DA6D62"/>
    <w:rsid w:val="00DA709A"/>
    <w:rsid w:val="00DB1C7F"/>
    <w:rsid w:val="00DB7C28"/>
    <w:rsid w:val="00DC2F89"/>
    <w:rsid w:val="00DC46B9"/>
    <w:rsid w:val="00DC6347"/>
    <w:rsid w:val="00DC6BA0"/>
    <w:rsid w:val="00DC75E9"/>
    <w:rsid w:val="00DC7707"/>
    <w:rsid w:val="00DD1056"/>
    <w:rsid w:val="00DD3189"/>
    <w:rsid w:val="00DD5030"/>
    <w:rsid w:val="00DD568B"/>
    <w:rsid w:val="00DD6DC2"/>
    <w:rsid w:val="00DE1448"/>
    <w:rsid w:val="00DE50F6"/>
    <w:rsid w:val="00DE5DEC"/>
    <w:rsid w:val="00DF4C1D"/>
    <w:rsid w:val="00DF6714"/>
    <w:rsid w:val="00E00F12"/>
    <w:rsid w:val="00E02E1F"/>
    <w:rsid w:val="00E059B1"/>
    <w:rsid w:val="00E076D2"/>
    <w:rsid w:val="00E121EA"/>
    <w:rsid w:val="00E129FC"/>
    <w:rsid w:val="00E164F9"/>
    <w:rsid w:val="00E165B8"/>
    <w:rsid w:val="00E1681C"/>
    <w:rsid w:val="00E172D3"/>
    <w:rsid w:val="00E27F1E"/>
    <w:rsid w:val="00E303F1"/>
    <w:rsid w:val="00E30A9B"/>
    <w:rsid w:val="00E312B4"/>
    <w:rsid w:val="00E32507"/>
    <w:rsid w:val="00E32FBB"/>
    <w:rsid w:val="00E37DE8"/>
    <w:rsid w:val="00E401E3"/>
    <w:rsid w:val="00E4144A"/>
    <w:rsid w:val="00E50BFF"/>
    <w:rsid w:val="00E50E92"/>
    <w:rsid w:val="00E51296"/>
    <w:rsid w:val="00E52B66"/>
    <w:rsid w:val="00E54F4C"/>
    <w:rsid w:val="00E56FAB"/>
    <w:rsid w:val="00E57951"/>
    <w:rsid w:val="00E57DE9"/>
    <w:rsid w:val="00E63653"/>
    <w:rsid w:val="00E6376B"/>
    <w:rsid w:val="00E6408E"/>
    <w:rsid w:val="00E6481D"/>
    <w:rsid w:val="00E65935"/>
    <w:rsid w:val="00E65D10"/>
    <w:rsid w:val="00E66155"/>
    <w:rsid w:val="00E663D7"/>
    <w:rsid w:val="00E66607"/>
    <w:rsid w:val="00E70CC3"/>
    <w:rsid w:val="00E745F3"/>
    <w:rsid w:val="00E76D85"/>
    <w:rsid w:val="00E80C86"/>
    <w:rsid w:val="00E82D87"/>
    <w:rsid w:val="00E86126"/>
    <w:rsid w:val="00E87A69"/>
    <w:rsid w:val="00E87E2C"/>
    <w:rsid w:val="00E91E33"/>
    <w:rsid w:val="00E93FEE"/>
    <w:rsid w:val="00EA2A67"/>
    <w:rsid w:val="00EA2FE3"/>
    <w:rsid w:val="00EB0506"/>
    <w:rsid w:val="00EB2798"/>
    <w:rsid w:val="00EB2E18"/>
    <w:rsid w:val="00EB373D"/>
    <w:rsid w:val="00EB3E03"/>
    <w:rsid w:val="00EB4AEC"/>
    <w:rsid w:val="00EB58D8"/>
    <w:rsid w:val="00EC2BF6"/>
    <w:rsid w:val="00ED14DD"/>
    <w:rsid w:val="00ED2765"/>
    <w:rsid w:val="00ED2D6D"/>
    <w:rsid w:val="00ED4BEF"/>
    <w:rsid w:val="00ED4E02"/>
    <w:rsid w:val="00ED6A3B"/>
    <w:rsid w:val="00ED6C8A"/>
    <w:rsid w:val="00ED719F"/>
    <w:rsid w:val="00EE0894"/>
    <w:rsid w:val="00EE2CB9"/>
    <w:rsid w:val="00EE3DE2"/>
    <w:rsid w:val="00EE4AA7"/>
    <w:rsid w:val="00EE688F"/>
    <w:rsid w:val="00EF0DE0"/>
    <w:rsid w:val="00EF17EE"/>
    <w:rsid w:val="00EF601A"/>
    <w:rsid w:val="00EF6A0C"/>
    <w:rsid w:val="00F0064C"/>
    <w:rsid w:val="00F0270D"/>
    <w:rsid w:val="00F02F04"/>
    <w:rsid w:val="00F04068"/>
    <w:rsid w:val="00F04653"/>
    <w:rsid w:val="00F047C2"/>
    <w:rsid w:val="00F058F4"/>
    <w:rsid w:val="00F06784"/>
    <w:rsid w:val="00F07F40"/>
    <w:rsid w:val="00F11DC5"/>
    <w:rsid w:val="00F14344"/>
    <w:rsid w:val="00F1480B"/>
    <w:rsid w:val="00F1651E"/>
    <w:rsid w:val="00F212B2"/>
    <w:rsid w:val="00F21625"/>
    <w:rsid w:val="00F2338D"/>
    <w:rsid w:val="00F274DE"/>
    <w:rsid w:val="00F31908"/>
    <w:rsid w:val="00F3725A"/>
    <w:rsid w:val="00F41D0D"/>
    <w:rsid w:val="00F42D64"/>
    <w:rsid w:val="00F44A46"/>
    <w:rsid w:val="00F46869"/>
    <w:rsid w:val="00F46D58"/>
    <w:rsid w:val="00F472BF"/>
    <w:rsid w:val="00F4775F"/>
    <w:rsid w:val="00F5077B"/>
    <w:rsid w:val="00F5081E"/>
    <w:rsid w:val="00F51269"/>
    <w:rsid w:val="00F576AC"/>
    <w:rsid w:val="00F57D30"/>
    <w:rsid w:val="00F6238F"/>
    <w:rsid w:val="00F63032"/>
    <w:rsid w:val="00F637EA"/>
    <w:rsid w:val="00F65DF2"/>
    <w:rsid w:val="00F72E84"/>
    <w:rsid w:val="00F8401F"/>
    <w:rsid w:val="00F85AFB"/>
    <w:rsid w:val="00F85F53"/>
    <w:rsid w:val="00F86C8F"/>
    <w:rsid w:val="00F940B5"/>
    <w:rsid w:val="00F94530"/>
    <w:rsid w:val="00F94E80"/>
    <w:rsid w:val="00F97D51"/>
    <w:rsid w:val="00F97E69"/>
    <w:rsid w:val="00FA37CC"/>
    <w:rsid w:val="00FA5065"/>
    <w:rsid w:val="00FA570F"/>
    <w:rsid w:val="00FB2BF0"/>
    <w:rsid w:val="00FB73B4"/>
    <w:rsid w:val="00FC3802"/>
    <w:rsid w:val="00FC419B"/>
    <w:rsid w:val="00FC4456"/>
    <w:rsid w:val="00FC4FBD"/>
    <w:rsid w:val="00FC54FD"/>
    <w:rsid w:val="00FD0B03"/>
    <w:rsid w:val="00FD51C5"/>
    <w:rsid w:val="00FD5C3C"/>
    <w:rsid w:val="00FD5D23"/>
    <w:rsid w:val="00FD707C"/>
    <w:rsid w:val="00FE257D"/>
    <w:rsid w:val="00FE270A"/>
    <w:rsid w:val="00FE27AC"/>
    <w:rsid w:val="00FE3FD9"/>
    <w:rsid w:val="00FE51BE"/>
    <w:rsid w:val="00FE5673"/>
    <w:rsid w:val="00FE62E9"/>
    <w:rsid w:val="00FF112C"/>
    <w:rsid w:val="00FF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D8AF4"/>
  <w15:docId w15:val="{4586E79E-9414-4FFA-87B8-CB04C15BE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7E26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F664B1-E284-4C78-A273-74C03F538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1</Pages>
  <Words>46</Words>
  <Characters>26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nzn</Company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B</dc:creator>
  <cp:lastModifiedBy>Siwat Techavoranant</cp:lastModifiedBy>
  <cp:revision>253</cp:revision>
  <cp:lastPrinted>2017-05-19T00:35:00Z</cp:lastPrinted>
  <dcterms:created xsi:type="dcterms:W3CDTF">2017-05-19T04:50:00Z</dcterms:created>
  <dcterms:modified xsi:type="dcterms:W3CDTF">2019-06-12T16:25:00Z</dcterms:modified>
</cp:coreProperties>
</file>